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91C07" w14:textId="77777777" w:rsidR="00C6494F" w:rsidRPr="004F5052" w:rsidRDefault="00C6494F" w:rsidP="00CE6921">
      <w:pPr>
        <w:contextualSpacing/>
        <w:rPr>
          <w:rFonts w:ascii="Arial" w:hAnsi="Arial" w:cs="Arial"/>
          <w:sz w:val="32"/>
          <w:szCs w:val="32"/>
        </w:rPr>
      </w:pPr>
      <w:r w:rsidRPr="004F5052">
        <w:rPr>
          <w:rFonts w:ascii="Arial" w:hAnsi="Arial" w:cs="Arial"/>
          <w:sz w:val="32"/>
          <w:szCs w:val="32"/>
        </w:rPr>
        <w:t>Mission Senior Secondary</w:t>
      </w:r>
    </w:p>
    <w:p w14:paraId="06B91C08" w14:textId="77777777" w:rsidR="00C6494F" w:rsidRPr="004F5052" w:rsidRDefault="00C6494F" w:rsidP="00CE6921">
      <w:pPr>
        <w:contextualSpacing/>
        <w:rPr>
          <w:rFonts w:ascii="Arial" w:hAnsi="Arial" w:cs="Arial"/>
          <w:sz w:val="32"/>
          <w:szCs w:val="32"/>
        </w:rPr>
      </w:pPr>
      <w:r w:rsidRPr="004F5052">
        <w:rPr>
          <w:rFonts w:ascii="Arial" w:hAnsi="Arial" w:cs="Arial"/>
          <w:sz w:val="32"/>
          <w:szCs w:val="32"/>
        </w:rPr>
        <w:t>Aaron Mundt Scholarship</w:t>
      </w:r>
    </w:p>
    <w:p w14:paraId="06B91C09" w14:textId="77777777" w:rsidR="00C6494F" w:rsidRDefault="00C6494F" w:rsidP="00C6494F">
      <w:pPr>
        <w:rPr>
          <w:rFonts w:ascii="Arial" w:hAnsi="Arial" w:cs="Arial"/>
          <w:sz w:val="40"/>
          <w:szCs w:val="40"/>
        </w:rPr>
      </w:pPr>
    </w:p>
    <w:p w14:paraId="06B91C0A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06B91C0B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</w:t>
      </w:r>
    </w:p>
    <w:p w14:paraId="06B91C0C" w14:textId="77777777" w:rsidR="00C6494F" w:rsidRDefault="004F5052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iddle School attended:</w:t>
      </w:r>
    </w:p>
    <w:p w14:paraId="06B91C0D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06B91C0E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06B91C0F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</w:p>
    <w:p w14:paraId="06B91C10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06B91C11" w14:textId="77777777" w:rsidR="00C6494F" w:rsidRDefault="00C6494F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outlining a time in your life when you worked hard to improve your situation (1 page only please)</w:t>
      </w:r>
    </w:p>
    <w:p w14:paraId="06B91C12" w14:textId="77777777" w:rsidR="00C6494F" w:rsidRDefault="00C6494F" w:rsidP="00C6494F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06B91C13" w14:textId="77777777" w:rsidR="00C6494F" w:rsidRPr="00FC0C27" w:rsidRDefault="00C6494F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including: awards, community service and volunteering)</w:t>
      </w:r>
    </w:p>
    <w:p w14:paraId="06B91C14" w14:textId="77777777" w:rsidR="00C6494F" w:rsidRDefault="00C6494F" w:rsidP="00C6494F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06B91C15" w14:textId="77777777" w:rsidR="00C6494F" w:rsidRDefault="00CE6921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wo p</w:t>
      </w:r>
      <w:r w:rsidR="00C6494F">
        <w:rPr>
          <w:rFonts w:ascii="Arial" w:hAnsi="Arial" w:cs="Arial"/>
          <w:sz w:val="28"/>
          <w:szCs w:val="28"/>
        </w:rPr>
        <w:t>ersonal reference letter</w:t>
      </w:r>
      <w:r>
        <w:rPr>
          <w:rFonts w:ascii="Arial" w:hAnsi="Arial" w:cs="Arial"/>
          <w:sz w:val="28"/>
          <w:szCs w:val="28"/>
        </w:rPr>
        <w:t>s</w:t>
      </w:r>
    </w:p>
    <w:p w14:paraId="06B91C16" w14:textId="77777777" w:rsidR="00C6494F" w:rsidRPr="00FC0C27" w:rsidRDefault="00C6494F" w:rsidP="00C6494F">
      <w:pPr>
        <w:pStyle w:val="ListParagraph"/>
        <w:rPr>
          <w:rFonts w:ascii="Arial" w:hAnsi="Arial" w:cs="Arial"/>
          <w:sz w:val="28"/>
          <w:szCs w:val="28"/>
        </w:rPr>
      </w:pPr>
    </w:p>
    <w:p w14:paraId="06B91C17" w14:textId="77765C42" w:rsidR="00C01990" w:rsidRDefault="00C6494F" w:rsidP="00C01990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 w:rsidRPr="00747473">
        <w:rPr>
          <w:rFonts w:ascii="Arial" w:hAnsi="Arial" w:cs="Arial"/>
          <w:strike/>
          <w:sz w:val="28"/>
          <w:szCs w:val="28"/>
        </w:rPr>
        <w:t xml:space="preserve">An unofficial transcript of grades </w:t>
      </w:r>
      <w:r w:rsidR="00C01990">
        <w:rPr>
          <w:rFonts w:ascii="Arial" w:hAnsi="Arial" w:cs="Arial"/>
          <w:sz w:val="28"/>
          <w:szCs w:val="28"/>
        </w:rPr>
        <w:t>(will be provided by MSS clerical staff</w:t>
      </w:r>
      <w:r w:rsidR="00081E19">
        <w:rPr>
          <w:rFonts w:ascii="Arial" w:hAnsi="Arial" w:cs="Arial"/>
          <w:sz w:val="28"/>
          <w:szCs w:val="28"/>
        </w:rPr>
        <w:t xml:space="preserve"> at Window 4 of the main office)</w:t>
      </w:r>
    </w:p>
    <w:p w14:paraId="06B91C18" w14:textId="77777777" w:rsidR="00CE6921" w:rsidRDefault="00CE6921" w:rsidP="00F436B4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06B91C19" w14:textId="5CDE8C43" w:rsidR="005C0AEF" w:rsidRPr="005C0AEF" w:rsidRDefault="00CE6921" w:rsidP="005C0AE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 w:rsidRPr="00747473">
        <w:rPr>
          <w:rFonts w:ascii="Arial" w:hAnsi="Arial" w:cs="Arial"/>
          <w:sz w:val="28"/>
          <w:szCs w:val="28"/>
          <w:u w:val="single"/>
        </w:rPr>
        <w:t>Attendance record</w:t>
      </w:r>
      <w:r w:rsidR="005C0AEF">
        <w:rPr>
          <w:rFonts w:ascii="Arial" w:hAnsi="Arial" w:cs="Arial"/>
          <w:sz w:val="28"/>
          <w:szCs w:val="28"/>
          <w:u w:val="single"/>
        </w:rPr>
        <w:t xml:space="preserve"> </w:t>
      </w:r>
      <w:r w:rsidR="00C01990">
        <w:rPr>
          <w:rFonts w:ascii="Arial" w:hAnsi="Arial" w:cs="Arial"/>
          <w:sz w:val="28"/>
          <w:szCs w:val="28"/>
        </w:rPr>
        <w:t>(will be provided by MSS clerical staff</w:t>
      </w:r>
      <w:r w:rsidR="00081E19">
        <w:rPr>
          <w:rFonts w:ascii="Arial" w:hAnsi="Arial" w:cs="Arial"/>
          <w:sz w:val="28"/>
          <w:szCs w:val="28"/>
        </w:rPr>
        <w:t xml:space="preserve"> at Window 4 of the main office</w:t>
      </w:r>
      <w:r w:rsidR="00C01990">
        <w:rPr>
          <w:rFonts w:ascii="Arial" w:hAnsi="Arial" w:cs="Arial"/>
          <w:sz w:val="28"/>
          <w:szCs w:val="28"/>
        </w:rPr>
        <w:t>)</w:t>
      </w:r>
      <w:r w:rsidR="005C0AEF">
        <w:rPr>
          <w:rFonts w:ascii="Arial" w:hAnsi="Arial" w:cs="Arial"/>
          <w:sz w:val="28"/>
          <w:szCs w:val="28"/>
        </w:rPr>
        <w:br/>
      </w:r>
    </w:p>
    <w:p w14:paraId="06B91C1A" w14:textId="77777777" w:rsidR="00C6494F" w:rsidRPr="00C6494F" w:rsidRDefault="00C6494F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 500 word essay on the topic of “Heart &amp; Stroke Research and Advancements.</w:t>
      </w:r>
      <w:r w:rsidR="006663F9">
        <w:rPr>
          <w:rFonts w:ascii="Arial" w:hAnsi="Arial" w:cs="Arial"/>
          <w:sz w:val="28"/>
          <w:szCs w:val="28"/>
        </w:rPr>
        <w:t>”</w:t>
      </w:r>
    </w:p>
    <w:p w14:paraId="06B91C1B" w14:textId="77777777" w:rsidR="00C6494F" w:rsidRPr="00FC0C27" w:rsidRDefault="00C6494F" w:rsidP="00C6494F">
      <w:pPr>
        <w:pStyle w:val="ListParagraph"/>
        <w:rPr>
          <w:rFonts w:ascii="Arial" w:hAnsi="Arial" w:cs="Arial"/>
          <w:sz w:val="28"/>
          <w:szCs w:val="28"/>
        </w:rPr>
      </w:pPr>
    </w:p>
    <w:p w14:paraId="06B91C1C" w14:textId="11F868D8" w:rsidR="00C6494F" w:rsidRDefault="00081E19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make sure to ask for the documents from the MSS clerical staff at Window 4 of the main office at least 24 hours before the deadline to make sure they have enough time to get them for you before the deadline. </w:t>
      </w:r>
    </w:p>
    <w:p w14:paraId="06B91C1D" w14:textId="035CBCAA" w:rsidR="0062706E" w:rsidRDefault="0062706E" w:rsidP="0062706E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Pr="00210D8A">
        <w:rPr>
          <w:rFonts w:ascii="Arial" w:hAnsi="Arial" w:cs="Arial"/>
          <w:b/>
          <w:bCs/>
          <w:sz w:val="28"/>
          <w:szCs w:val="28"/>
        </w:rPr>
        <w:t>Friday</w:t>
      </w:r>
      <w:r w:rsidR="005C0AEF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May </w:t>
      </w:r>
      <w:r w:rsidR="00DB6800">
        <w:rPr>
          <w:rFonts w:ascii="Arial" w:hAnsi="Arial" w:cs="Arial"/>
          <w:b/>
          <w:sz w:val="28"/>
          <w:szCs w:val="28"/>
        </w:rPr>
        <w:t>19</w:t>
      </w:r>
      <w:r w:rsidRPr="009F1864"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202</w:t>
      </w:r>
      <w:r w:rsidR="008B5925">
        <w:rPr>
          <w:rFonts w:ascii="Arial" w:hAnsi="Arial" w:cs="Arial"/>
          <w:b/>
          <w:sz w:val="28"/>
          <w:szCs w:val="28"/>
        </w:rPr>
        <w:t>2</w:t>
      </w:r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06B91C1E" w14:textId="77777777" w:rsidR="0062706E" w:rsidRDefault="0062706E" w:rsidP="0062706E">
      <w:pPr>
        <w:contextualSpacing/>
        <w:rPr>
          <w:rFonts w:ascii="Arial" w:hAnsi="Arial" w:cs="Arial"/>
          <w:b/>
          <w:sz w:val="28"/>
          <w:szCs w:val="28"/>
        </w:rPr>
      </w:pPr>
    </w:p>
    <w:p w14:paraId="06B91C1F" w14:textId="3DECC3FC" w:rsidR="0062706E" w:rsidRPr="00D14D1C" w:rsidRDefault="0062706E" w:rsidP="0062706E">
      <w:pPr>
        <w:rPr>
          <w:rFonts w:ascii="Arial" w:hAnsi="Arial" w:cs="Arial"/>
          <w:sz w:val="36"/>
          <w:szCs w:val="36"/>
        </w:rPr>
      </w:pP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email completed application forms and all</w:t>
      </w:r>
      <w:r w:rsidR="00DB6800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 xml:space="preserve"> </w:t>
      </w: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supporting documentation to </w:t>
      </w:r>
      <w:hyperlink r:id="rId8" w:history="1">
        <w:r w:rsidR="00DB6800" w:rsidRPr="00853862">
          <w:rPr>
            <w:rStyle w:val="Hyperlink"/>
            <w:rFonts w:ascii="Arial" w:hAnsi="Arial" w:cs="Arial"/>
            <w:spacing w:val="5"/>
            <w:sz w:val="36"/>
            <w:szCs w:val="36"/>
            <w:shd w:val="clear" w:color="auto" w:fill="F8F8F8"/>
          </w:rPr>
          <w:t>mss.grads@mpsd.ca</w:t>
        </w:r>
      </w:hyperlink>
    </w:p>
    <w:p w14:paraId="06B91C20" w14:textId="77777777" w:rsidR="004778CF" w:rsidRPr="00C6494F" w:rsidRDefault="004778CF" w:rsidP="0062706E">
      <w:pPr>
        <w:jc w:val="left"/>
        <w:rPr>
          <w:rFonts w:ascii="Arial" w:hAnsi="Arial" w:cs="Arial"/>
          <w:sz w:val="28"/>
          <w:szCs w:val="28"/>
        </w:rPr>
      </w:pPr>
    </w:p>
    <w:sectPr w:rsidR="004778CF" w:rsidRPr="00C6494F" w:rsidSect="00CE69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9F0C1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002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YyMDY2NDE0MTdX0lEKTi0uzszPAykwrAUA9/FOIywAAAA="/>
  </w:docVars>
  <w:rsids>
    <w:rsidRoot w:val="00C6494F"/>
    <w:rsid w:val="00081E19"/>
    <w:rsid w:val="00154496"/>
    <w:rsid w:val="00231143"/>
    <w:rsid w:val="0026442F"/>
    <w:rsid w:val="003F7131"/>
    <w:rsid w:val="004778CF"/>
    <w:rsid w:val="004D1A07"/>
    <w:rsid w:val="004F5052"/>
    <w:rsid w:val="00586011"/>
    <w:rsid w:val="005C0AEF"/>
    <w:rsid w:val="00611789"/>
    <w:rsid w:val="0062706E"/>
    <w:rsid w:val="00664714"/>
    <w:rsid w:val="006663F9"/>
    <w:rsid w:val="00747473"/>
    <w:rsid w:val="00831ECC"/>
    <w:rsid w:val="008B5925"/>
    <w:rsid w:val="00C01990"/>
    <w:rsid w:val="00C6494F"/>
    <w:rsid w:val="00CE6921"/>
    <w:rsid w:val="00D76963"/>
    <w:rsid w:val="00DA312D"/>
    <w:rsid w:val="00DB6800"/>
    <w:rsid w:val="00EB3B21"/>
    <w:rsid w:val="00F436B4"/>
    <w:rsid w:val="00F67E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91C07"/>
  <w15:docId w15:val="{F03D6AD8-0B4E-4436-8D16-C847A7CA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9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2706E"/>
    <w:rPr>
      <w:b/>
      <w:bCs/>
    </w:rPr>
  </w:style>
  <w:style w:type="character" w:styleId="Hyperlink">
    <w:name w:val="Hyperlink"/>
    <w:basedOn w:val="DefaultParagraphFont"/>
    <w:uiPriority w:val="99"/>
    <w:unhideWhenUsed/>
    <w:rsid w:val="0062706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1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s.grads@mpsd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A3899A-D5FE-4947-A014-359634815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FE729A-AAD2-471B-9A22-8182E5FB39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88A538-17BE-491C-A3FA-E8643B3DC5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Alexandra Thompson</cp:lastModifiedBy>
  <cp:revision>3</cp:revision>
  <dcterms:created xsi:type="dcterms:W3CDTF">2023-03-28T21:40:00Z</dcterms:created>
  <dcterms:modified xsi:type="dcterms:W3CDTF">2023-03-28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